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1D6265E8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4E95D8D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27B6B0BB" w14:textId="6D112ABE" w:rsidR="00F62B59" w:rsidRPr="00F62B59" w:rsidRDefault="00111F7D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Patent Agen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6A6CCD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80D95A5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C32BB9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153C28F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355BCA0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2EC3651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1AECB4BE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05DEA568" w14:textId="7DF8DD50" w:rsidR="00C87EF5" w:rsidRPr="00111F7D" w:rsidRDefault="00557820" w:rsidP="00111F7D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497C4C17" w14:textId="77777777" w:rsidR="00C87EF5" w:rsidRPr="00111F7D" w:rsidRDefault="00C87EF5" w:rsidP="00111F7D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proofErr w:type="gramStart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07FE8DF" w14:textId="77777777" w:rsidR="00C87EF5" w:rsidRPr="00111F7D" w:rsidRDefault="00C87EF5" w:rsidP="00111F7D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061576AD" w14:textId="77777777" w:rsidR="00C87EF5" w:rsidRPr="00111F7D" w:rsidRDefault="00C87EF5" w:rsidP="00111F7D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</w:t>
      </w:r>
      <w:proofErr w:type="spellStart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</w:t>
      </w:r>
      <w:proofErr w:type="gramStart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.</w:t>
      </w:r>
      <w:proofErr w:type="spellEnd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proofErr w:type="gramEnd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rs.</w:t>
      </w:r>
      <w:proofErr w:type="spellEnd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/</w:t>
      </w:r>
      <w:proofErr w:type="spellStart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Ms.</w:t>
      </w:r>
      <w:proofErr w:type="spellEnd"/>
      <w:r w:rsidRPr="00111F7D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 [Hiring Manager’s Name],</w:t>
      </w:r>
    </w:p>
    <w:p w14:paraId="5CB52504" w14:textId="77777777" w:rsidR="00111F7D" w:rsidRPr="00111F7D" w:rsidRDefault="00111F7D" w:rsidP="00111F7D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As a motivated, self-driven, dedicated, and enthusiastic professional, I strongly want to join as a Patent Agent in a company like yours wherein my dedication will significantly contribute to the growth and advancement of your mission.</w:t>
      </w:r>
    </w:p>
    <w:p w14:paraId="2C59EDE2" w14:textId="77777777" w:rsidR="00111F7D" w:rsidRPr="00111F7D" w:rsidRDefault="00111F7D" w:rsidP="00111F7D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My immense background in the field complemented by my passion for copyrights and patent-related issues will bring about a positive impact on your organization as your new Patent Agent.</w:t>
      </w:r>
    </w:p>
    <w:p w14:paraId="1107D25E" w14:textId="77777777" w:rsidR="00111F7D" w:rsidRPr="00111F7D" w:rsidRDefault="00111F7D" w:rsidP="00111F7D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During my tenure previously at ****, I gained a unique combination of abilities that will suit me to take up the next step in my profession. Throughout my professional history, I have consistently exhibited top performance by fostering bonds with scientists and researchers to bring in their work for patents. That said, I had been also training juniors and interns in patenting.</w:t>
      </w:r>
    </w:p>
    <w:p w14:paraId="741E1CC3" w14:textId="77777777" w:rsidR="00111F7D" w:rsidRPr="00111F7D" w:rsidRDefault="00111F7D" w:rsidP="00111F7D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Consider the following highlights from my qualifications:</w:t>
      </w:r>
    </w:p>
    <w:p w14:paraId="07DD8C2A" w14:textId="77777777" w:rsidR="00111F7D" w:rsidRPr="00111F7D" w:rsidRDefault="00111F7D" w:rsidP="00111F7D">
      <w:pPr>
        <w:pStyle w:val="ListParagraph"/>
        <w:numPr>
          <w:ilvl w:val="0"/>
          <w:numId w:val="9"/>
        </w:numPr>
        <w:spacing w:after="0" w:line="240" w:lineRule="auto"/>
        <w:ind w:left="709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Examined technological and legal facets of over 600 patent applications in my 7-year career at ****.</w:t>
      </w:r>
    </w:p>
    <w:p w14:paraId="5956D676" w14:textId="77777777" w:rsidR="00111F7D" w:rsidRPr="00111F7D" w:rsidRDefault="00111F7D" w:rsidP="00111F7D">
      <w:pPr>
        <w:pStyle w:val="ListParagraph"/>
        <w:numPr>
          <w:ilvl w:val="0"/>
          <w:numId w:val="9"/>
        </w:numPr>
        <w:spacing w:after="0" w:line="240" w:lineRule="auto"/>
        <w:ind w:left="709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Performed prior art searches to infer the patentability of potential and current applications.</w:t>
      </w:r>
    </w:p>
    <w:p w14:paraId="736E5756" w14:textId="77777777" w:rsidR="00111F7D" w:rsidRPr="00111F7D" w:rsidRDefault="00111F7D" w:rsidP="00111F7D">
      <w:pPr>
        <w:pStyle w:val="ListParagraph"/>
        <w:numPr>
          <w:ilvl w:val="0"/>
          <w:numId w:val="9"/>
        </w:numPr>
        <w:spacing w:after="0" w:line="240" w:lineRule="auto"/>
        <w:ind w:left="709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Helped applicants in drafting and trial of patent applications.</w:t>
      </w:r>
    </w:p>
    <w:p w14:paraId="6B1982B7" w14:textId="77777777" w:rsidR="00111F7D" w:rsidRPr="00111F7D" w:rsidRDefault="00111F7D" w:rsidP="00111F7D">
      <w:pPr>
        <w:pStyle w:val="ListParagraph"/>
        <w:numPr>
          <w:ilvl w:val="0"/>
          <w:numId w:val="9"/>
        </w:numPr>
        <w:spacing w:after="0" w:line="240" w:lineRule="auto"/>
        <w:ind w:left="709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Organized and took essential legal action in patent applications as and when necessary.</w:t>
      </w:r>
    </w:p>
    <w:p w14:paraId="4CB885B7" w14:textId="77777777" w:rsidR="00111F7D" w:rsidRPr="00111F7D" w:rsidRDefault="00111F7D" w:rsidP="00111F7D">
      <w:pPr>
        <w:pStyle w:val="ListParagraph"/>
        <w:numPr>
          <w:ilvl w:val="0"/>
          <w:numId w:val="9"/>
        </w:numPr>
        <w:spacing w:after="0" w:line="240" w:lineRule="auto"/>
        <w:ind w:left="709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Teamed up with inventors and scientists and conducted invention/patent assignments.</w:t>
      </w:r>
    </w:p>
    <w:p w14:paraId="5DEE9239" w14:textId="77777777" w:rsidR="00111F7D" w:rsidRPr="00111F7D" w:rsidRDefault="00111F7D" w:rsidP="00111F7D">
      <w:pPr>
        <w:pStyle w:val="ListParagraph"/>
        <w:numPr>
          <w:ilvl w:val="0"/>
          <w:numId w:val="9"/>
        </w:numPr>
        <w:spacing w:after="0" w:line="240" w:lineRule="auto"/>
        <w:ind w:left="709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Readied patentability by checking validity and infringement opinions.</w:t>
      </w:r>
    </w:p>
    <w:p w14:paraId="246C7F42" w14:textId="77777777" w:rsidR="00111F7D" w:rsidRPr="00111F7D" w:rsidRDefault="00111F7D" w:rsidP="00111F7D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425EF26A" w14:textId="01E5AFC4" w:rsidR="00111F7D" w:rsidRPr="00111F7D" w:rsidRDefault="00111F7D" w:rsidP="00111F7D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These qualifications, supplemented with my experience and educational credentials, put me in a place wherein I trust that I can surpass the expectations that you are looking for from your new Patent Agent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bookmarkStart w:id="0" w:name="_GoBack"/>
      <w:bookmarkEnd w:id="0"/>
      <w:r w:rsidRPr="00111F7D">
        <w:rPr>
          <w:rFonts w:ascii="Arial" w:hAnsi="Arial" w:cs="Arial"/>
          <w:color w:val="000000" w:themeColor="text1"/>
          <w:sz w:val="24"/>
          <w:szCs w:val="24"/>
        </w:rPr>
        <w:t>I look forward to an opportunity to learn more about *** and to discuss how I can contribute my assets at your place.</w:t>
      </w:r>
    </w:p>
    <w:p w14:paraId="4F86A18D" w14:textId="77777777" w:rsidR="00111F7D" w:rsidRPr="00111F7D" w:rsidRDefault="00111F7D" w:rsidP="00111F7D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 xml:space="preserve">Thank you for taking the time to review my credentials. </w:t>
      </w:r>
    </w:p>
    <w:p w14:paraId="7AF07E47" w14:textId="77777777" w:rsidR="00111F7D" w:rsidRPr="00111F7D" w:rsidRDefault="00111F7D" w:rsidP="00111F7D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14:paraId="772964BF" w14:textId="77777777" w:rsidR="00111F7D" w:rsidRPr="00111F7D" w:rsidRDefault="00111F7D" w:rsidP="00111F7D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111F7D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14:paraId="69E797D1" w14:textId="5656D84F" w:rsidR="00681364" w:rsidRPr="00F62B59" w:rsidRDefault="00681364" w:rsidP="00111F7D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7F6B6A" w14:textId="77777777" w:rsidR="00DD45F3" w:rsidRDefault="00DD45F3" w:rsidP="00AC3120">
      <w:pPr>
        <w:spacing w:after="0" w:line="240" w:lineRule="auto"/>
      </w:pPr>
      <w:r>
        <w:separator/>
      </w:r>
    </w:p>
  </w:endnote>
  <w:endnote w:type="continuationSeparator" w:id="0">
    <w:p w14:paraId="547BF479" w14:textId="77777777" w:rsidR="00DD45F3" w:rsidRDefault="00DD45F3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5935B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27C4C89" wp14:editId="4590D047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412FA99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8411F0" w14:textId="77777777" w:rsidR="00DD45F3" w:rsidRDefault="00DD45F3" w:rsidP="00AC3120">
      <w:pPr>
        <w:spacing w:after="0" w:line="240" w:lineRule="auto"/>
      </w:pPr>
      <w:r>
        <w:separator/>
      </w:r>
    </w:p>
  </w:footnote>
  <w:footnote w:type="continuationSeparator" w:id="0">
    <w:p w14:paraId="6BB5B643" w14:textId="77777777" w:rsidR="00DD45F3" w:rsidRDefault="00DD45F3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C33BF3"/>
    <w:multiLevelType w:val="hybridMultilevel"/>
    <w:tmpl w:val="9832583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3F55C2A"/>
    <w:multiLevelType w:val="multilevel"/>
    <w:tmpl w:val="EC82CED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11F7D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D45F3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E39882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C35EA-20AC-4CB5-886C-2EEA12B49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nt Agent Cover Letter Sample</dc:title>
  <dc:subject>Create your Cover Letter using Free Patent Agent Cover Letter Sample Template</dc:subject>
  <dc:creator>Qwikresume.com</dc:creator>
  <dcterms:created xsi:type="dcterms:W3CDTF">2022-09-24T09:58:00Z</dcterms:created>
  <dcterms:modified xsi:type="dcterms:W3CDTF">2022-09-24T09:58:00Z</dcterms:modified>
  <cp:category>Legal</cp:category>
</cp:coreProperties>
</file>